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4460DF" w14:textId="77777777" w:rsidR="00601229" w:rsidRDefault="00000000">
      <w:r>
        <w:t xml:space="preserve">Things I have done in my </w:t>
      </w:r>
      <w:proofErr w:type="gramStart"/>
      <w:r>
        <w:t>Internship</w:t>
      </w:r>
      <w:proofErr w:type="gramEnd"/>
      <w:r>
        <w:t>:</w:t>
      </w:r>
    </w:p>
    <w:p w14:paraId="6745425F" w14:textId="77777777" w:rsidR="00601229" w:rsidRDefault="00601229"/>
    <w:p w14:paraId="67101DFC" w14:textId="77777777" w:rsidR="00601229" w:rsidRDefault="00000000">
      <w:r>
        <w:t>1</w:t>
      </w:r>
      <w:r>
        <w:rPr>
          <w:vertAlign w:val="superscript"/>
        </w:rPr>
        <w:t>st</w:t>
      </w:r>
      <w:r>
        <w:t xml:space="preserve"> - 3</w:t>
      </w:r>
      <w:r>
        <w:rPr>
          <w:vertAlign w:val="superscript"/>
        </w:rPr>
        <w:t>rd</w:t>
      </w:r>
      <w:r>
        <w:t xml:space="preserve"> week</w:t>
      </w:r>
    </w:p>
    <w:p w14:paraId="705B46D4" w14:textId="77777777" w:rsidR="00601229" w:rsidRDefault="00000000">
      <w:r>
        <w:t xml:space="preserve">Understanding Recommendation system and </w:t>
      </w:r>
      <w:proofErr w:type="spellStart"/>
      <w:r>
        <w:t>implememting</w:t>
      </w:r>
      <w:proofErr w:type="spellEnd"/>
      <w:r>
        <w:t xml:space="preserve"> it</w:t>
      </w:r>
    </w:p>
    <w:p w14:paraId="78B91DA3" w14:textId="77777777" w:rsidR="00601229" w:rsidRDefault="00000000">
      <w:r>
        <w:t>Understanding the basics of Deep learning</w:t>
      </w:r>
    </w:p>
    <w:p w14:paraId="70B2E255" w14:textId="77777777" w:rsidR="00601229" w:rsidRDefault="00601229"/>
    <w:p w14:paraId="19A1DB48" w14:textId="77777777" w:rsidR="00601229" w:rsidRDefault="00000000">
      <w:r>
        <w:t>4</w:t>
      </w:r>
      <w:r>
        <w:rPr>
          <w:vertAlign w:val="superscript"/>
        </w:rPr>
        <w:t>th</w:t>
      </w:r>
      <w:r>
        <w:t xml:space="preserve"> </w:t>
      </w:r>
      <w:proofErr w:type="gramStart"/>
      <w:r>
        <w:t>week :</w:t>
      </w:r>
      <w:proofErr w:type="gramEnd"/>
      <w:r>
        <w:t xml:space="preserve"> </w:t>
      </w:r>
    </w:p>
    <w:p w14:paraId="71660B21" w14:textId="77777777" w:rsidR="00601229" w:rsidRDefault="00000000">
      <w:pPr>
        <w:numPr>
          <w:ilvl w:val="0"/>
          <w:numId w:val="1"/>
        </w:numPr>
      </w:pPr>
      <w:r>
        <w:t xml:space="preserve">Testing different methods to divide data as active data and History </w:t>
      </w:r>
      <w:proofErr w:type="gramStart"/>
      <w:r>
        <w:t>data</w:t>
      </w:r>
      <w:proofErr w:type="gramEnd"/>
    </w:p>
    <w:p w14:paraId="72C5F71B" w14:textId="77777777" w:rsidR="00601229" w:rsidRDefault="00000000">
      <w:pPr>
        <w:numPr>
          <w:ilvl w:val="0"/>
          <w:numId w:val="1"/>
        </w:numPr>
      </w:pPr>
      <w:r>
        <w:t xml:space="preserve">Suggesting tools we can incorporate to recommend trending </w:t>
      </w:r>
      <w:proofErr w:type="gramStart"/>
      <w:r>
        <w:t>posts(</w:t>
      </w:r>
      <w:proofErr w:type="gramEnd"/>
      <w:r>
        <w:t>google trends)</w:t>
      </w:r>
    </w:p>
    <w:p w14:paraId="2FA5CC68" w14:textId="77777777" w:rsidR="00601229" w:rsidRDefault="00601229"/>
    <w:p w14:paraId="069F8687" w14:textId="77777777" w:rsidR="00601229" w:rsidRDefault="00000000">
      <w:r>
        <w:t>5</w:t>
      </w:r>
      <w:r>
        <w:rPr>
          <w:vertAlign w:val="superscript"/>
        </w:rPr>
        <w:t>th</w:t>
      </w:r>
      <w:r>
        <w:t xml:space="preserve"> week:</w:t>
      </w:r>
    </w:p>
    <w:p w14:paraId="30F8AD3B" w14:textId="77777777" w:rsidR="00601229" w:rsidRDefault="00000000">
      <w:pPr>
        <w:numPr>
          <w:ilvl w:val="0"/>
          <w:numId w:val="2"/>
        </w:numPr>
      </w:pPr>
      <w:r>
        <w:t xml:space="preserve">Understanding Reinforcement learning </w:t>
      </w:r>
    </w:p>
    <w:p w14:paraId="4F1A6F26" w14:textId="77777777" w:rsidR="00601229" w:rsidRDefault="00000000">
      <w:pPr>
        <w:numPr>
          <w:ilvl w:val="0"/>
          <w:numId w:val="2"/>
        </w:numPr>
      </w:pPr>
      <w:r>
        <w:t xml:space="preserve">Providing a report on how it can be implemented with </w:t>
      </w:r>
      <w:proofErr w:type="gramStart"/>
      <w:r>
        <w:t>recommendation</w:t>
      </w:r>
      <w:proofErr w:type="gramEnd"/>
      <w:r>
        <w:t xml:space="preserve"> system.</w:t>
      </w:r>
    </w:p>
    <w:p w14:paraId="4426DFEB" w14:textId="77777777" w:rsidR="00601229" w:rsidRDefault="00601229"/>
    <w:p w14:paraId="22690F6B" w14:textId="77777777" w:rsidR="00601229" w:rsidRDefault="00000000">
      <w:r>
        <w:t>6</w:t>
      </w:r>
      <w:r>
        <w:rPr>
          <w:vertAlign w:val="superscript"/>
        </w:rPr>
        <w:t>th</w:t>
      </w:r>
      <w:r>
        <w:t xml:space="preserve"> week:</w:t>
      </w:r>
    </w:p>
    <w:p w14:paraId="33813591" w14:textId="77777777" w:rsidR="00601229" w:rsidRDefault="00000000">
      <w:pPr>
        <w:numPr>
          <w:ilvl w:val="0"/>
          <w:numId w:val="3"/>
        </w:numPr>
      </w:pPr>
      <w:r>
        <w:t>Annotating category to videos for training it for categorization</w:t>
      </w:r>
    </w:p>
    <w:p w14:paraId="7EF0D044" w14:textId="77777777" w:rsidR="00601229" w:rsidRDefault="00000000">
      <w:pPr>
        <w:numPr>
          <w:ilvl w:val="0"/>
          <w:numId w:val="3"/>
        </w:numPr>
      </w:pPr>
      <w:r>
        <w:t xml:space="preserve">Learning about </w:t>
      </w:r>
      <w:proofErr w:type="spellStart"/>
      <w:r>
        <w:t>kafka</w:t>
      </w:r>
      <w:proofErr w:type="spellEnd"/>
      <w:r>
        <w:t xml:space="preserve"> and how data is streamed from </w:t>
      </w:r>
      <w:proofErr w:type="spellStart"/>
      <w:r>
        <w:t>api</w:t>
      </w:r>
      <w:proofErr w:type="spellEnd"/>
      <w:r>
        <w:t xml:space="preserve"> to consumer.</w:t>
      </w:r>
    </w:p>
    <w:p w14:paraId="7772C3AD" w14:textId="77777777" w:rsidR="00601229" w:rsidRDefault="00601229"/>
    <w:p w14:paraId="08C9B12C" w14:textId="77777777" w:rsidR="00601229" w:rsidRDefault="00000000">
      <w:r>
        <w:t>7</w:t>
      </w:r>
      <w:r>
        <w:rPr>
          <w:vertAlign w:val="superscript"/>
        </w:rPr>
        <w:t>th</w:t>
      </w:r>
      <w:r>
        <w:t xml:space="preserve"> week:</w:t>
      </w:r>
    </w:p>
    <w:p w14:paraId="3C9E990F" w14:textId="77777777" w:rsidR="00601229" w:rsidRDefault="00000000">
      <w:pPr>
        <w:numPr>
          <w:ilvl w:val="0"/>
          <w:numId w:val="4"/>
        </w:numPr>
      </w:pPr>
      <w:proofErr w:type="spellStart"/>
      <w:r>
        <w:t>Buiding</w:t>
      </w:r>
      <w:proofErr w:type="spellEnd"/>
      <w:r>
        <w:t xml:space="preserve"> POC for Kafka.</w:t>
      </w:r>
    </w:p>
    <w:p w14:paraId="2B62B782" w14:textId="77777777" w:rsidR="00601229" w:rsidRDefault="00601229"/>
    <w:sectPr w:rsidR="00601229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B7437CD"/>
    <w:multiLevelType w:val="singleLevel"/>
    <w:tmpl w:val="9B7437CD"/>
    <w:lvl w:ilvl="0">
      <w:start w:val="1"/>
      <w:numFmt w:val="decimal"/>
      <w:suff w:val="space"/>
      <w:lvlText w:val="%1."/>
      <w:lvlJc w:val="left"/>
    </w:lvl>
  </w:abstractNum>
  <w:abstractNum w:abstractNumId="1" w15:restartNumberingAfterBreak="0">
    <w:nsid w:val="FFDBD84E"/>
    <w:multiLevelType w:val="singleLevel"/>
    <w:tmpl w:val="FFDBD84E"/>
    <w:lvl w:ilvl="0">
      <w:start w:val="1"/>
      <w:numFmt w:val="decimal"/>
      <w:suff w:val="space"/>
      <w:lvlText w:val="%1."/>
      <w:lvlJc w:val="left"/>
    </w:lvl>
  </w:abstractNum>
  <w:abstractNum w:abstractNumId="2" w15:restartNumberingAfterBreak="0">
    <w:nsid w:val="3A8E2A40"/>
    <w:multiLevelType w:val="singleLevel"/>
    <w:tmpl w:val="3A8E2A40"/>
    <w:lvl w:ilvl="0">
      <w:start w:val="1"/>
      <w:numFmt w:val="decimal"/>
      <w:suff w:val="space"/>
      <w:lvlText w:val="%1."/>
      <w:lvlJc w:val="left"/>
    </w:lvl>
  </w:abstractNum>
  <w:abstractNum w:abstractNumId="3" w15:restartNumberingAfterBreak="0">
    <w:nsid w:val="7BEED52B"/>
    <w:multiLevelType w:val="singleLevel"/>
    <w:tmpl w:val="7BEED52B"/>
    <w:lvl w:ilvl="0">
      <w:start w:val="1"/>
      <w:numFmt w:val="decimal"/>
      <w:suff w:val="space"/>
      <w:lvlText w:val="%1."/>
      <w:lvlJc w:val="left"/>
    </w:lvl>
  </w:abstractNum>
  <w:num w:numId="1" w16cid:durableId="1926182448">
    <w:abstractNumId w:val="3"/>
  </w:num>
  <w:num w:numId="2" w16cid:durableId="1701276939">
    <w:abstractNumId w:val="2"/>
  </w:num>
  <w:num w:numId="3" w16cid:durableId="384064084">
    <w:abstractNumId w:val="0"/>
  </w:num>
  <w:num w:numId="4" w16cid:durableId="127690347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VerticalSpacing w:val="156"/>
  <w:displayHorizontalDrawingGridEvery w:val="0"/>
  <w:displayVerticalDrawingGridEvery w:val="2"/>
  <w:characterSpacingControl w:val="doNotCompress"/>
  <w:compat>
    <w:spaceForUL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Mja1MDA0t7AwMjdW0lEKTi0uzszPAykwrAUA6MRKTywAAAA="/>
  </w:docVars>
  <w:rsids>
    <w:rsidRoot w:val="1FDF651C"/>
    <w:rsid w:val="00601229"/>
    <w:rsid w:val="00C505FC"/>
    <w:rsid w:val="1FDF6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806E787"/>
  <w15:docId w15:val="{087A10E4-B4E4-42D8-8906-90C24D077F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92</Words>
  <Characters>528</Characters>
  <Application>Microsoft Office Word</Application>
  <DocSecurity>0</DocSecurity>
  <Lines>4</Lines>
  <Paragraphs>1</Paragraphs>
  <ScaleCrop>false</ScaleCrop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pul</dc:creator>
  <cp:lastModifiedBy>Srikumar M A</cp:lastModifiedBy>
  <cp:revision>2</cp:revision>
  <dcterms:created xsi:type="dcterms:W3CDTF">2023-01-05T14:28:00Z</dcterms:created>
  <dcterms:modified xsi:type="dcterms:W3CDTF">2023-02-02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9.0.7859</vt:lpwstr>
  </property>
</Properties>
</file>